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CB15A" w14:textId="77777777" w:rsidR="006A1B99" w:rsidRPr="005B2060" w:rsidRDefault="006A1B99" w:rsidP="006A1B99">
      <w:pPr>
        <w:rPr>
          <w:b/>
          <w:sz w:val="28"/>
          <w:szCs w:val="28"/>
        </w:rPr>
      </w:pPr>
      <w:r w:rsidRPr="005B2060">
        <w:rPr>
          <w:b/>
          <w:sz w:val="28"/>
          <w:szCs w:val="28"/>
        </w:rPr>
        <w:t>Exercise 2</w:t>
      </w:r>
    </w:p>
    <w:p w14:paraId="52A37BFD" w14:textId="71743B36" w:rsidR="00FC37E3" w:rsidRDefault="00FC37E3"/>
    <w:p w14:paraId="38DD0273" w14:textId="43BA9E9D" w:rsidR="006A1B99" w:rsidRDefault="006A1B99" w:rsidP="006A1B99">
      <w:pPr>
        <w:pStyle w:val="ListParagraph"/>
        <w:numPr>
          <w:ilvl w:val="0"/>
          <w:numId w:val="1"/>
        </w:numPr>
      </w:pPr>
      <w:r>
        <w:t>Create a folder to store all your working files</w:t>
      </w:r>
    </w:p>
    <w:p w14:paraId="1F240403" w14:textId="79A9FEA6" w:rsidR="006A1B99" w:rsidRDefault="006A1B99" w:rsidP="006A1B99">
      <w:pPr>
        <w:pStyle w:val="ListParagraph"/>
      </w:pPr>
      <w:r w:rsidRPr="006A1B99">
        <w:rPr>
          <w:noProof/>
        </w:rPr>
        <w:drawing>
          <wp:inline distT="0" distB="0" distL="0" distR="0" wp14:anchorId="099B11E8" wp14:editId="06F5B25C">
            <wp:extent cx="5943600" cy="14585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3C7D4" w14:textId="231E1B46" w:rsidR="006A1B99" w:rsidRDefault="006A1B99" w:rsidP="00B541DA">
      <w:pPr>
        <w:pStyle w:val="ListParagraph"/>
        <w:numPr>
          <w:ilvl w:val="0"/>
          <w:numId w:val="1"/>
        </w:numPr>
      </w:pPr>
      <w:r>
        <w:t>Open notepad and type a simple java program to print ‘Hello world’ on the screen</w:t>
      </w:r>
    </w:p>
    <w:p w14:paraId="3428FA7B" w14:textId="0307F6AE" w:rsidR="00B541DA" w:rsidRDefault="00C21F1B" w:rsidP="00B541DA">
      <w:pPr>
        <w:pStyle w:val="ListParagraph"/>
      </w:pPr>
      <w:r w:rsidRPr="00C21F1B">
        <w:drawing>
          <wp:inline distT="0" distB="0" distL="0" distR="0" wp14:anchorId="638F23F0" wp14:editId="6A1CA520">
            <wp:extent cx="5943600" cy="29470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5BF85" w14:textId="4392E605" w:rsidR="006A1B99" w:rsidRDefault="006A1B99" w:rsidP="00B541DA">
      <w:pPr>
        <w:pStyle w:val="ListParagraph"/>
        <w:numPr>
          <w:ilvl w:val="0"/>
          <w:numId w:val="1"/>
        </w:numPr>
      </w:pPr>
      <w:r>
        <w:t>Save the program as Hello.java under your working folder</w:t>
      </w:r>
    </w:p>
    <w:p w14:paraId="20ADB8AF" w14:textId="6159FFB4" w:rsidR="00B541DA" w:rsidRDefault="00B541DA" w:rsidP="00B541DA">
      <w:pPr>
        <w:pStyle w:val="ListParagraph"/>
      </w:pPr>
      <w:r w:rsidRPr="00B541DA">
        <w:rPr>
          <w:noProof/>
        </w:rPr>
        <w:drawing>
          <wp:inline distT="0" distB="0" distL="0" distR="0" wp14:anchorId="54B3934D" wp14:editId="740FFD09">
            <wp:extent cx="5943600" cy="19983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1314D" w14:textId="2D922141" w:rsidR="006A1B99" w:rsidRDefault="006A1B99" w:rsidP="00C21F1B">
      <w:pPr>
        <w:pStyle w:val="ListParagraph"/>
        <w:numPr>
          <w:ilvl w:val="0"/>
          <w:numId w:val="1"/>
        </w:numPr>
      </w:pPr>
      <w:r>
        <w:t>Open command prompt and try to compile your program using javac</w:t>
      </w:r>
    </w:p>
    <w:p w14:paraId="261F622C" w14:textId="3F4C1226" w:rsidR="00C21F1B" w:rsidRDefault="00A0533E" w:rsidP="00C21F1B">
      <w:pPr>
        <w:pStyle w:val="ListParagraph"/>
      </w:pPr>
      <w:r w:rsidRPr="00A0533E">
        <w:lastRenderedPageBreak/>
        <w:drawing>
          <wp:inline distT="0" distB="0" distL="0" distR="0" wp14:anchorId="646110FF" wp14:editId="4CD9FF17">
            <wp:extent cx="5257799" cy="771525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36220"/>
                    <a:stretch/>
                  </pic:blipFill>
                  <pic:spPr bwMode="auto">
                    <a:xfrm>
                      <a:off x="0" y="0"/>
                      <a:ext cx="5258534" cy="771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D2499" w14:textId="77777777" w:rsidR="006A1B99" w:rsidRDefault="006A1B99" w:rsidP="006A1B99">
      <w:r>
        <w:t>5) Execute your program in the command prompt using the command java</w:t>
      </w:r>
    </w:p>
    <w:p w14:paraId="13106C5F" w14:textId="58173332" w:rsidR="006A1B99" w:rsidRDefault="00A0533E">
      <w:r w:rsidRPr="00A0533E">
        <w:drawing>
          <wp:inline distT="0" distB="0" distL="0" distR="0" wp14:anchorId="0D13EC1E" wp14:editId="50560467">
            <wp:extent cx="5258534" cy="1209844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1B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62317D"/>
    <w:multiLevelType w:val="hybridMultilevel"/>
    <w:tmpl w:val="A97ECF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9495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LG0NDIxszQ2MjVW0lEKTi0uzszPAykwqgUAzR07cywAAAA="/>
  </w:docVars>
  <w:rsids>
    <w:rsidRoot w:val="006A1B99"/>
    <w:rsid w:val="006A1B99"/>
    <w:rsid w:val="007077E1"/>
    <w:rsid w:val="00A0533E"/>
    <w:rsid w:val="00B541DA"/>
    <w:rsid w:val="00BD6D14"/>
    <w:rsid w:val="00C21F1B"/>
    <w:rsid w:val="00D22D90"/>
    <w:rsid w:val="00FC3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57594"/>
  <w15:chartTrackingRefBased/>
  <w15:docId w15:val="{947A9006-4D88-4AB6-ACBF-5D3B09E13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B99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1B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23-01-10T03:29:00Z</dcterms:created>
  <dcterms:modified xsi:type="dcterms:W3CDTF">2023-01-11T04:09:00Z</dcterms:modified>
</cp:coreProperties>
</file>